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7564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>Luciano Teixeira</dc:creator>
  <dcterms:created xsi:type="dcterms:W3CDTF">2018-06-11T00:09:39Z</dcterms:created>
  <dcterms:modified xsi:type="dcterms:W3CDTF">2018-06-11T00:09:39Z</dcterms:modified>
</cp:coreProperties>
</file>